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otalsammanställning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fter 4 deltävling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ävling nr.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#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igori Besk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win El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dran Mar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an Bäckströ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istopher Kel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nest Cimborev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kas Marc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n Tive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r Fors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-H W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hsan Ashra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ger Claes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cesco Pellet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hias Elmfel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uise Ulltjä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us Islas Fly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k Stacker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omas Schiö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is Karls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rg Anders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dvig Dahlströ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nea Eriks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an Strö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odor Dah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rt Benkest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 Sandg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lie Lippe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man H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co Rom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teo Les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er Franzé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opold Ger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en Rose 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xander Hallons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dela Run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 Nygårds Ekbe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xten Sul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e Wi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7T09:05:27Z</dcterms:created>
  <dcterms:modified xsi:type="dcterms:W3CDTF">2023-11-27T0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